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page" w:horzAnchor="margin" w:tblpXSpec="center" w:tblpY="219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2409"/>
        <w:gridCol w:w="2410"/>
        <w:gridCol w:w="2410"/>
      </w:tblGrid>
      <w:tr w:rsidR="00BE5674" w:rsidRPr="00514AC2" w14:paraId="33EEFB41" w14:textId="77777777" w:rsidTr="00BE5674">
        <w:trPr>
          <w:trHeight w:val="17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EB1D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Başlığı</w:t>
            </w:r>
          </w:p>
        </w:tc>
        <w:tc>
          <w:tcPr>
            <w:tcW w:w="722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AA9A52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79832871" w14:textId="77777777" w:rsidTr="00BE5674">
        <w:trPr>
          <w:trHeight w:val="17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29C0AE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No</w:t>
            </w:r>
          </w:p>
        </w:tc>
        <w:tc>
          <w:tcPr>
            <w:tcW w:w="722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D1CBC5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4F280ECD" w14:textId="77777777" w:rsidTr="00BE5674">
        <w:trPr>
          <w:trHeight w:val="17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B37C20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Yürütücüsü</w:t>
            </w:r>
          </w:p>
        </w:tc>
        <w:tc>
          <w:tcPr>
            <w:tcW w:w="7229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BADA1E0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07C6E8E2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CCB533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Türü</w:t>
            </w:r>
          </w:p>
        </w:tc>
        <w:tc>
          <w:tcPr>
            <w:tcW w:w="7229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E50407E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77837B0C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4E0E809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Süresi (ay)</w:t>
            </w:r>
          </w:p>
        </w:tc>
        <w:tc>
          <w:tcPr>
            <w:tcW w:w="7229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3329B7A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5674" w:rsidRPr="00514AC2" w14:paraId="3AAB7B2F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A147293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Proje Başlama Tarihi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7C2494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941DEE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Proje Bitiş Tarih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34CF6FA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</w:tr>
      <w:tr w:rsidR="00BE5674" w:rsidRPr="00514AC2" w14:paraId="0C8564FD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FA193EA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Baş. Tarihi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B460A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6EDE9E6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b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b/>
                <w:sz w:val="18"/>
                <w:szCs w:val="18"/>
              </w:rPr>
              <w:t xml:space="preserve"> Bitiş Tarih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032EB9B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</w:tr>
      <w:tr w:rsidR="00BE5674" w:rsidRPr="00514AC2" w14:paraId="6BCEF1BC" w14:textId="77777777" w:rsidTr="00BE5674">
        <w:trPr>
          <w:trHeight w:val="17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48002EB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b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b/>
                <w:sz w:val="18"/>
                <w:szCs w:val="18"/>
              </w:rPr>
              <w:t xml:space="preserve"> Süresi (Ay)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DFCD65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7B8F506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Aylık Burs Tutarı (TL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D9C9A0F" w14:textId="77777777" w:rsidR="00BE5674" w:rsidRPr="00514AC2" w:rsidRDefault="00BE5674" w:rsidP="00BE567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514AC2">
              <w:rPr>
                <w:rFonts w:ascii="Arial" w:hAnsi="Arial" w:cs="Arial"/>
                <w:sz w:val="18"/>
                <w:szCs w:val="18"/>
              </w:rPr>
              <w:t>……………..</w:t>
            </w:r>
            <w:proofErr w:type="gramEnd"/>
            <w:r w:rsidRPr="00514AC2">
              <w:rPr>
                <w:rFonts w:ascii="Arial" w:hAnsi="Arial" w:cs="Arial"/>
                <w:sz w:val="18"/>
                <w:szCs w:val="18"/>
              </w:rPr>
              <w:t>TL</w:t>
            </w:r>
          </w:p>
        </w:tc>
      </w:tr>
    </w:tbl>
    <w:p w14:paraId="64C3ED35" w14:textId="2F7585E7" w:rsidR="003702D0" w:rsidRPr="00E537AB" w:rsidRDefault="00BB29C1" w:rsidP="0054534A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right="211"/>
        <w:jc w:val="both"/>
        <w:rPr>
          <w:rFonts w:ascii="Arial" w:hAnsi="Arial" w:cs="Arial"/>
          <w:sz w:val="20"/>
          <w:szCs w:val="20"/>
        </w:rPr>
      </w:pPr>
      <w:r w:rsidRPr="00E537AB">
        <w:rPr>
          <w:rFonts w:ascii="Arial" w:hAnsi="Arial" w:cs="Arial"/>
          <w:b/>
          <w:bCs/>
          <w:sz w:val="20"/>
          <w:szCs w:val="20"/>
        </w:rPr>
        <w:t>PROJE BİLGİLERİ</w:t>
      </w:r>
    </w:p>
    <w:p w14:paraId="296E274F" w14:textId="77777777" w:rsidR="003702D0" w:rsidRPr="00514AC2" w:rsidRDefault="003702D0">
      <w:pPr>
        <w:pStyle w:val="GvdeMetni"/>
        <w:kinsoku w:val="0"/>
        <w:overflowPunct w:val="0"/>
        <w:spacing w:before="3"/>
        <w:rPr>
          <w:rFonts w:ascii="Arial" w:hAnsi="Arial" w:cs="Arial"/>
          <w:sz w:val="16"/>
          <w:szCs w:val="16"/>
        </w:rPr>
      </w:pPr>
    </w:p>
    <w:p w14:paraId="01E6D878" w14:textId="50F9FF74" w:rsidR="007A542F" w:rsidRPr="00E537AB" w:rsidRDefault="003D4259" w:rsidP="003702D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>BURSİYER</w:t>
      </w:r>
      <w:r w:rsidR="003702D0" w:rsidRPr="00E537AB">
        <w:rPr>
          <w:rFonts w:ascii="Arial" w:hAnsi="Arial" w:cs="Arial"/>
          <w:b/>
          <w:sz w:val="20"/>
          <w:szCs w:val="20"/>
        </w:rPr>
        <w:t xml:space="preserve">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5"/>
        <w:gridCol w:w="142"/>
        <w:gridCol w:w="1134"/>
        <w:gridCol w:w="1134"/>
        <w:gridCol w:w="567"/>
        <w:gridCol w:w="1843"/>
        <w:gridCol w:w="2693"/>
      </w:tblGrid>
      <w:tr w:rsidR="003D4259" w:rsidRPr="00514AC2" w14:paraId="1EB893FD" w14:textId="77777777" w:rsidTr="00514AC2">
        <w:trPr>
          <w:trHeight w:val="227"/>
        </w:trPr>
        <w:tc>
          <w:tcPr>
            <w:tcW w:w="22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B341C" w14:textId="0F53B3BB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Adı Soyadı</w:t>
            </w:r>
          </w:p>
        </w:tc>
        <w:tc>
          <w:tcPr>
            <w:tcW w:w="28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3F4C5" w14:textId="77777777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1F70A" w14:textId="056E9F6F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TC Kimlik No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AD8B7" w14:textId="2C4D8780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D4259" w:rsidRPr="00514AC2" w14:paraId="76A30AD3" w14:textId="77777777" w:rsidTr="00514AC2">
        <w:trPr>
          <w:trHeight w:val="227"/>
        </w:trPr>
        <w:tc>
          <w:tcPr>
            <w:tcW w:w="22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CACEC" w14:textId="4D00108E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Mobil Telefon</w:t>
            </w:r>
          </w:p>
        </w:tc>
        <w:tc>
          <w:tcPr>
            <w:tcW w:w="28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2DB49" w14:textId="77777777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35B9C" w14:textId="628660BD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sz w:val="18"/>
                <w:szCs w:val="18"/>
              </w:rPr>
              <w:t>E-posta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E2C37" w14:textId="77777777" w:rsidR="003D4259" w:rsidRPr="00514AC2" w:rsidRDefault="003D4259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D4259" w:rsidRPr="00514AC2" w14:paraId="32A200A4" w14:textId="77777777" w:rsidTr="00514AC2">
        <w:trPr>
          <w:trHeight w:val="227"/>
        </w:trPr>
        <w:tc>
          <w:tcPr>
            <w:tcW w:w="3381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12463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Devam Ettiği Öğretim Düzeyi</w:t>
            </w:r>
          </w:p>
        </w:tc>
        <w:tc>
          <w:tcPr>
            <w:tcW w:w="6237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AD109" w14:textId="6108F406" w:rsidR="003D4259" w:rsidRPr="00514AC2" w:rsidRDefault="003D4259" w:rsidP="003D4259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Yüksek Lisans  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Doktora   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Sanatta Yeterlik</w:t>
            </w:r>
          </w:p>
        </w:tc>
      </w:tr>
      <w:tr w:rsidR="003D4259" w:rsidRPr="00514AC2" w14:paraId="0EDFDEF7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E7FFB48" w14:textId="2D6220D6" w:rsidR="00D62606" w:rsidRPr="00514AC2" w:rsidRDefault="00D62606" w:rsidP="00D62606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Bursiyer</w:t>
            </w:r>
            <w:proofErr w:type="spellEnd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SGK Kapsamında Ücretli Bir İşte çalışıyor mu?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Evet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Hayır</w:t>
            </w:r>
          </w:p>
          <w:p w14:paraId="26AE7C36" w14:textId="0600212A" w:rsidR="003D4259" w:rsidRPr="00514AC2" w:rsidRDefault="00D62606" w:rsidP="00D62606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Cevabınız EVET ise: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Devlet Memuru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Diğer: </w:t>
            </w:r>
            <w:proofErr w:type="gram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………………</w:t>
            </w:r>
            <w:proofErr w:type="gramEnd"/>
          </w:p>
        </w:tc>
      </w:tr>
      <w:tr w:rsidR="003D4259" w:rsidRPr="00514AC2" w14:paraId="6B21AE88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EDCEC2" w14:textId="2E772A04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Bursiyerin</w:t>
            </w:r>
            <w:proofErr w:type="spellEnd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Ebeveynlerinden Dolayı Sağlık Güvencesi Var Mı?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Evet   </w:t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351562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Hayır</w:t>
            </w:r>
          </w:p>
        </w:tc>
      </w:tr>
      <w:tr w:rsidR="003D4259" w:rsidRPr="00514AC2" w14:paraId="226F0D10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A1A6A5C" w14:textId="54A295EF" w:rsidR="003D4259" w:rsidRPr="00514AC2" w:rsidRDefault="003D4259" w:rsidP="00296563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color w:val="000000"/>
                <w:sz w:val="18"/>
                <w:szCs w:val="18"/>
              </w:rPr>
              <w:t xml:space="preserve"> Yaptığı Şehirdeki İkamet Adresi (Varsa):</w:t>
            </w:r>
          </w:p>
        </w:tc>
      </w:tr>
      <w:tr w:rsidR="003D4259" w:rsidRPr="00514AC2" w14:paraId="07055A11" w14:textId="77777777" w:rsidTr="00514AC2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96D092A" w14:textId="17664B73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URSİYER NÜFUS KAYIT BİLGİLERİ</w:t>
            </w:r>
          </w:p>
        </w:tc>
      </w:tr>
      <w:tr w:rsidR="003D4259" w:rsidRPr="00514AC2" w14:paraId="10FBCAC6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4F18DC" w14:textId="4A693273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aba Adı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9798F74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8145AF" w14:textId="40C13E0B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Nüfusa Kayıtlı Olduğu İ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F33CAE6" w14:textId="4881BD7C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59A8FB4B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0A03850" w14:textId="507604C9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Ana Adı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D9D33C6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2D7FD30" w14:textId="5AA27639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İlçe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318CE24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2F072993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CE6355E" w14:textId="259E556E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Doğum Tarihi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69A3748" w14:textId="5687BE0B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47A0B8" w14:textId="5B5C85C8" w:rsidR="003D4259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SGK No (varsa)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ED8B56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5B9CBFAC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42AAB7" w14:textId="25FC653F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Doğum Yeri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39BF48A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101259A" w14:textId="5EC4DB6E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Askerlik Durumu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0C6C1F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D4259" w:rsidRPr="00514AC2" w14:paraId="59A4651E" w14:textId="77777777" w:rsidTr="00514AC2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F5B3C6A" w14:textId="1333E2E8" w:rsidR="003D4259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Banka / Şube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A2961D6" w14:textId="77777777" w:rsidR="003D4259" w:rsidRPr="00514AC2" w:rsidRDefault="003D4259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9B127A" w14:textId="70365767" w:rsidR="003D4259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4AC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BAN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820B3F4" w14:textId="77777777" w:rsidR="00D62606" w:rsidRPr="00514AC2" w:rsidRDefault="00D62606" w:rsidP="003D425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AF9BBC6" w14:textId="77777777" w:rsidR="003D4259" w:rsidRPr="00E537AB" w:rsidRDefault="003D4259" w:rsidP="003D4259">
      <w:pPr>
        <w:pStyle w:val="GvdeMetni"/>
        <w:kinsoku w:val="0"/>
        <w:overflowPunct w:val="0"/>
        <w:spacing w:before="3"/>
        <w:rPr>
          <w:rFonts w:ascii="Arial" w:hAnsi="Arial" w:cs="Arial"/>
          <w:sz w:val="20"/>
          <w:szCs w:val="20"/>
        </w:rPr>
      </w:pPr>
    </w:p>
    <w:p w14:paraId="49A56D47" w14:textId="12C0C2AA" w:rsidR="003D4259" w:rsidRPr="00E537AB" w:rsidRDefault="003D4259" w:rsidP="003D4259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>BURSİYER 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D4259" w:rsidRPr="00514AC2" w14:paraId="283D98BE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5E082B" w14:textId="4CA814C5" w:rsidR="003D4259" w:rsidRPr="00514AC2" w:rsidRDefault="00D62606" w:rsidP="00E537AB">
            <w:pPr>
              <w:spacing w:line="276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olarak çalışacağımı taahhüt ettiğim proje kapsamında yukarıda beyan ettiğim bilgilerin doğru olduğunu, yapılacak denetim ve kontrollerde beyanıma dayalı olarak ortaya çıkacak olası tüm yasal sorumlulukları üstlendiğimi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>,</w:t>
            </w:r>
            <w:r w:rsidRPr="00514AC2">
              <w:rPr>
                <w:rFonts w:ascii="Arial" w:hAnsi="Arial" w:cs="Arial"/>
                <w:sz w:val="18"/>
                <w:szCs w:val="18"/>
              </w:rPr>
              <w:t xml:space="preserve"> …/</w:t>
            </w:r>
            <w:proofErr w:type="gramStart"/>
            <w:r w:rsidRPr="00514AC2">
              <w:rPr>
                <w:rFonts w:ascii="Arial" w:hAnsi="Arial" w:cs="Arial"/>
                <w:sz w:val="18"/>
                <w:szCs w:val="18"/>
              </w:rPr>
              <w:t>….</w:t>
            </w:r>
            <w:proofErr w:type="gramEnd"/>
            <w:r w:rsidRPr="00514AC2">
              <w:rPr>
                <w:rFonts w:ascii="Arial" w:hAnsi="Arial" w:cs="Arial"/>
                <w:sz w:val="18"/>
                <w:szCs w:val="18"/>
              </w:rPr>
              <w:t xml:space="preserve">/20… tarihi itibariyle </w:t>
            </w: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lik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kapsamında çalışmaya başlayacağımı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, herhangi bir </w:t>
            </w:r>
            <w:r w:rsidR="006B5176"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iş kazası geçirmem durumunda 2 gün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içinde ilgili tahakkuk birimine bildireceğimi, </w:t>
            </w:r>
            <w:proofErr w:type="spellStart"/>
            <w:r w:rsidR="006B5176" w:rsidRPr="00514AC2">
              <w:rPr>
                <w:rFonts w:ascii="Arial" w:hAnsi="Arial" w:cs="Arial"/>
                <w:sz w:val="18"/>
                <w:szCs w:val="18"/>
              </w:rPr>
              <w:t>bursiyerliğim</w:t>
            </w:r>
            <w:proofErr w:type="spellEnd"/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esnasında herhangi bir işe girersem </w:t>
            </w:r>
            <w:proofErr w:type="spellStart"/>
            <w:r w:rsidR="006B5176" w:rsidRPr="00514AC2">
              <w:rPr>
                <w:rFonts w:ascii="Arial" w:hAnsi="Arial" w:cs="Arial"/>
                <w:sz w:val="18"/>
                <w:szCs w:val="18"/>
              </w:rPr>
              <w:t>bursiyerliğimin</w:t>
            </w:r>
            <w:proofErr w:type="spellEnd"/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sonlandırılması için ve herhangi bir sebeple sağlık raporu almam halinde </w:t>
            </w:r>
            <w:r w:rsidR="006B5176"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en geç 3 gün</w:t>
            </w:r>
            <w:r w:rsidR="006B5176" w:rsidRPr="00514AC2">
              <w:rPr>
                <w:rFonts w:ascii="Arial" w:hAnsi="Arial" w:cs="Arial"/>
                <w:sz w:val="18"/>
                <w:szCs w:val="18"/>
              </w:rPr>
              <w:t xml:space="preserve"> içinde tahakkuk birimini bilgilendireceğimi </w:t>
            </w:r>
            <w:r w:rsidRPr="00514AC2">
              <w:rPr>
                <w:rFonts w:ascii="Arial" w:hAnsi="Arial" w:cs="Arial"/>
                <w:sz w:val="18"/>
                <w:szCs w:val="18"/>
              </w:rPr>
              <w:t>beyan eder, bu kapsamda adıma düzenlenecek SGK ve diğer işlemlerle ilgili evrak ve belgelerin beyan ettiğim bilgilere uygun olarak hazırlanması hususunda gereğini arz ederim</w:t>
            </w:r>
            <w:r w:rsidR="003D4259" w:rsidRPr="00514AC2">
              <w:rPr>
                <w:rFonts w:ascii="Arial" w:hAnsi="Arial" w:cs="Arial"/>
                <w:sz w:val="18"/>
                <w:szCs w:val="18"/>
              </w:rPr>
              <w:t>. …</w:t>
            </w:r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  <w:p w14:paraId="346C4F7C" w14:textId="4E7D59A4" w:rsidR="003D4259" w:rsidRPr="00514AC2" w:rsidRDefault="003D4259" w:rsidP="00A232CC">
            <w:pPr>
              <w:spacing w:before="120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Adı Soyadı</w:t>
            </w:r>
          </w:p>
          <w:p w14:paraId="2EAFC5A2" w14:textId="39E4D17A" w:rsidR="003D4259" w:rsidRPr="00514AC2" w:rsidRDefault="003D4259" w:rsidP="00514AC2">
            <w:pPr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İmza</w:t>
            </w:r>
            <w:bookmarkStart w:id="0" w:name="_GoBack"/>
            <w:bookmarkEnd w:id="0"/>
          </w:p>
        </w:tc>
      </w:tr>
    </w:tbl>
    <w:p w14:paraId="4E6C2915" w14:textId="77777777" w:rsidR="003D4259" w:rsidRPr="00E537AB" w:rsidRDefault="003D4259" w:rsidP="003D4259">
      <w:pPr>
        <w:pStyle w:val="GvdeMetni"/>
        <w:kinsoku w:val="0"/>
        <w:overflowPunct w:val="0"/>
        <w:spacing w:before="3"/>
        <w:rPr>
          <w:rFonts w:ascii="Arial" w:hAnsi="Arial" w:cs="Arial"/>
          <w:sz w:val="20"/>
          <w:szCs w:val="20"/>
        </w:rPr>
      </w:pPr>
    </w:p>
    <w:p w14:paraId="262962F4" w14:textId="0997FFC5" w:rsidR="006B5176" w:rsidRPr="00E537AB" w:rsidRDefault="006B5176" w:rsidP="006B5176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>PROJE YÜRÜTÜCÜSÜ 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6B5176" w:rsidRPr="00514AC2" w14:paraId="171BEBA1" w14:textId="77777777" w:rsidTr="00E70DA5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CC5ED67" w14:textId="77777777" w:rsidR="006B5176" w:rsidRPr="00514AC2" w:rsidRDefault="006B5176" w:rsidP="00E537AB">
            <w:pPr>
              <w:spacing w:line="276" w:lineRule="auto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514AC2">
              <w:rPr>
                <w:rFonts w:ascii="Arial" w:hAnsi="Arial" w:cs="Arial"/>
                <w:sz w:val="18"/>
                <w:szCs w:val="18"/>
              </w:rPr>
              <w:t xml:space="preserve">Yürütücüsü bulunduğum proje kapsamında yukarıda verilen bilgilerin doğru olduğunu, yapılacak denetim ve kontrollerde beyanıma dayalı olarak ortaya çıkacak olası tüm yasal sorumlulukları üstlendiğimi, </w:t>
            </w: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in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projeden ayrılması durumunda ve bu bilgilerde bir değişiklik olması durumunda </w:t>
            </w:r>
            <w:r w:rsidRPr="00514AC2">
              <w:rPr>
                <w:rFonts w:ascii="Arial" w:hAnsi="Arial" w:cs="Arial"/>
                <w:b/>
                <w:bCs/>
                <w:sz w:val="18"/>
                <w:szCs w:val="18"/>
              </w:rPr>
              <w:t>en geç 3 gün</w:t>
            </w:r>
            <w:r w:rsidRPr="00514AC2">
              <w:rPr>
                <w:rFonts w:ascii="Arial" w:hAnsi="Arial" w:cs="Arial"/>
                <w:sz w:val="18"/>
                <w:szCs w:val="18"/>
              </w:rPr>
              <w:t xml:space="preserve"> içinde BAP Koordinasyon Birimine bilgi vereceğimi beyan eder, …/</w:t>
            </w:r>
            <w:proofErr w:type="gramStart"/>
            <w:r w:rsidRPr="00514AC2">
              <w:rPr>
                <w:rFonts w:ascii="Arial" w:hAnsi="Arial" w:cs="Arial"/>
                <w:sz w:val="18"/>
                <w:szCs w:val="18"/>
              </w:rPr>
              <w:t>….</w:t>
            </w:r>
            <w:proofErr w:type="gramEnd"/>
            <w:r w:rsidRPr="00514AC2">
              <w:rPr>
                <w:rFonts w:ascii="Arial" w:hAnsi="Arial" w:cs="Arial"/>
                <w:sz w:val="18"/>
                <w:szCs w:val="18"/>
              </w:rPr>
              <w:t xml:space="preserve">/20… tarihinde çalışmalara başlayacak olan </w:t>
            </w: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in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SGK ve diğer yasal işlemlerinin yapılabilmesi hususunda gereğini arz ederim. …</w:t>
            </w:r>
            <w:r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</w:p>
          <w:p w14:paraId="70315C2F" w14:textId="77777777" w:rsidR="006B5176" w:rsidRPr="00514AC2" w:rsidRDefault="006B5176" w:rsidP="00E70DA5">
            <w:pPr>
              <w:spacing w:before="120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Proje Yürütücüsü Adı Soyadı</w:t>
            </w:r>
          </w:p>
          <w:p w14:paraId="30AA7A20" w14:textId="77777777" w:rsidR="006B5176" w:rsidRPr="00514AC2" w:rsidRDefault="006B5176" w:rsidP="00514AC2">
            <w:pPr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İmza</w:t>
            </w:r>
          </w:p>
        </w:tc>
      </w:tr>
    </w:tbl>
    <w:p w14:paraId="00FC1102" w14:textId="77777777" w:rsidR="006B5176" w:rsidRPr="00514AC2" w:rsidRDefault="006B5176" w:rsidP="003D4259">
      <w:pPr>
        <w:pStyle w:val="GvdeMetni"/>
        <w:kinsoku w:val="0"/>
        <w:overflowPunct w:val="0"/>
        <w:spacing w:before="3"/>
        <w:rPr>
          <w:rFonts w:ascii="Arial" w:hAnsi="Arial" w:cs="Arial"/>
          <w:sz w:val="16"/>
          <w:szCs w:val="16"/>
        </w:rPr>
      </w:pPr>
    </w:p>
    <w:p w14:paraId="2670EBAA" w14:textId="7BE7E2BD" w:rsidR="003D4259" w:rsidRPr="00E537AB" w:rsidRDefault="006B5176" w:rsidP="006B5176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  <w:sz w:val="20"/>
          <w:szCs w:val="20"/>
        </w:rPr>
      </w:pPr>
      <w:r w:rsidRPr="00E537AB">
        <w:rPr>
          <w:rFonts w:ascii="Arial" w:hAnsi="Arial" w:cs="Arial"/>
          <w:b/>
          <w:sz w:val="20"/>
          <w:szCs w:val="20"/>
        </w:rPr>
        <w:t xml:space="preserve">İLGİLİ TAHAKKUK BİRİMİ PERSONELİ </w:t>
      </w:r>
      <w:r w:rsidR="003D4259" w:rsidRPr="00E537AB">
        <w:rPr>
          <w:rFonts w:ascii="Arial" w:hAnsi="Arial" w:cs="Arial"/>
          <w:b/>
          <w:sz w:val="20"/>
          <w:szCs w:val="20"/>
        </w:rPr>
        <w:t>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3D4259" w:rsidRPr="00514AC2" w14:paraId="4390AF31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F92430D" w14:textId="2A673702" w:rsidR="00514AC2" w:rsidRPr="00514AC2" w:rsidRDefault="006B5176" w:rsidP="00E537AB">
            <w:pPr>
              <w:spacing w:line="276" w:lineRule="auto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proofErr w:type="spellStart"/>
            <w:r w:rsidRPr="00514AC2">
              <w:rPr>
                <w:rFonts w:ascii="Arial" w:hAnsi="Arial" w:cs="Arial"/>
                <w:sz w:val="18"/>
                <w:szCs w:val="18"/>
              </w:rPr>
              <w:t>Bursiyer</w:t>
            </w:r>
            <w:proofErr w:type="spellEnd"/>
            <w:r w:rsidRPr="00514AC2">
              <w:rPr>
                <w:rFonts w:ascii="Arial" w:hAnsi="Arial" w:cs="Arial"/>
                <w:sz w:val="18"/>
                <w:szCs w:val="18"/>
              </w:rPr>
              <w:t xml:space="preserve"> işe giriş-çıkış sigorta işlemlerinin tarafımdan yapılacağını ve takip edileceğini ve sigorta işlemlerinde değişiklik olması durumunda BAP Koordinasyon Birimini bilgilendireceğimi beyan ve taahhüt ederim.</w:t>
            </w:r>
            <w:r w:rsidR="00E537A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D4259" w:rsidRPr="00514AC2">
              <w:rPr>
                <w:rFonts w:ascii="Arial" w:hAnsi="Arial" w:cs="Arial"/>
                <w:sz w:val="18"/>
                <w:szCs w:val="18"/>
              </w:rPr>
              <w:t>…</w:t>
            </w:r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/.../20</w:t>
            </w:r>
            <w:proofErr w:type="gramStart"/>
            <w:r w:rsidR="003D4259" w:rsidRPr="00514AC2">
              <w:rPr>
                <w:rFonts w:ascii="Arial" w:hAnsi="Arial" w:cs="Arial"/>
                <w:bCs/>
                <w:sz w:val="18"/>
                <w:szCs w:val="18"/>
              </w:rPr>
              <w:t>..</w:t>
            </w:r>
            <w:proofErr w:type="gramEnd"/>
            <w:r w:rsidR="00D07206" w:rsidRPr="00514AC2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</w:t>
            </w:r>
          </w:p>
          <w:p w14:paraId="05143C9A" w14:textId="75FBFFD3" w:rsidR="003D4259" w:rsidRPr="00514AC2" w:rsidRDefault="003D4259" w:rsidP="00514AC2">
            <w:pPr>
              <w:spacing w:before="120" w:line="276" w:lineRule="auto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Adı Soyadı</w:t>
            </w:r>
          </w:p>
          <w:p w14:paraId="75BBE016" w14:textId="4DB4B46E" w:rsidR="00E60D97" w:rsidRPr="00514AC2" w:rsidRDefault="003D4259" w:rsidP="00514AC2">
            <w:pPr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514AC2">
              <w:rPr>
                <w:rFonts w:ascii="Arial" w:hAnsi="Arial" w:cs="Arial"/>
                <w:color w:val="A6A6A6"/>
                <w:sz w:val="18"/>
                <w:szCs w:val="18"/>
              </w:rPr>
              <w:t>İmza</w:t>
            </w:r>
          </w:p>
        </w:tc>
      </w:tr>
    </w:tbl>
    <w:p w14:paraId="209DC6BD" w14:textId="3F3E5980" w:rsidR="003D4259" w:rsidRPr="00514AC2" w:rsidRDefault="003D4259" w:rsidP="003D4259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  <w:szCs w:val="18"/>
        </w:rPr>
      </w:pPr>
      <w:r w:rsidRPr="00514AC2">
        <w:rPr>
          <w:rFonts w:ascii="Arial" w:hAnsi="Arial" w:cs="Arial"/>
          <w:b/>
          <w:sz w:val="18"/>
          <w:szCs w:val="18"/>
        </w:rPr>
        <w:t>NOT:</w:t>
      </w:r>
      <w:r w:rsidRPr="00514AC2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D62606" w:rsidRPr="00514AC2">
        <w:rPr>
          <w:rFonts w:ascii="Arial" w:hAnsi="Arial" w:cs="Arial"/>
          <w:sz w:val="18"/>
          <w:szCs w:val="18"/>
        </w:rPr>
        <w:t>Bursiyere</w:t>
      </w:r>
      <w:proofErr w:type="spellEnd"/>
      <w:r w:rsidR="00D62606" w:rsidRPr="00514AC2">
        <w:rPr>
          <w:rFonts w:ascii="Arial" w:hAnsi="Arial" w:cs="Arial"/>
          <w:sz w:val="18"/>
          <w:szCs w:val="18"/>
        </w:rPr>
        <w:t xml:space="preserve"> ait kimlik fotokopisi, güncel tarihli öğrenci belgesi, e-devlet üzerinden alınan </w:t>
      </w:r>
      <w:proofErr w:type="spellStart"/>
      <w:r w:rsidR="00D62606" w:rsidRPr="00514AC2">
        <w:rPr>
          <w:rFonts w:ascii="Arial" w:hAnsi="Arial" w:cs="Arial"/>
          <w:sz w:val="18"/>
          <w:szCs w:val="18"/>
        </w:rPr>
        <w:t>bursiyere</w:t>
      </w:r>
      <w:proofErr w:type="spellEnd"/>
      <w:r w:rsidR="00D62606" w:rsidRPr="00514AC2">
        <w:rPr>
          <w:rFonts w:ascii="Arial" w:hAnsi="Arial" w:cs="Arial"/>
          <w:sz w:val="18"/>
          <w:szCs w:val="18"/>
        </w:rPr>
        <w:t xml:space="preserve"> ait ikamet ve </w:t>
      </w:r>
      <w:proofErr w:type="spellStart"/>
      <w:r w:rsidR="00D62606" w:rsidRPr="00514AC2">
        <w:rPr>
          <w:rFonts w:ascii="Arial" w:hAnsi="Arial" w:cs="Arial"/>
          <w:sz w:val="18"/>
          <w:szCs w:val="18"/>
        </w:rPr>
        <w:t>müstehaklık</w:t>
      </w:r>
      <w:proofErr w:type="spellEnd"/>
      <w:r w:rsidR="00D62606" w:rsidRPr="00514AC2">
        <w:rPr>
          <w:rFonts w:ascii="Arial" w:hAnsi="Arial" w:cs="Arial"/>
          <w:sz w:val="18"/>
          <w:szCs w:val="18"/>
        </w:rPr>
        <w:t xml:space="preserve"> belgesi</w:t>
      </w:r>
      <w:r w:rsidR="006B5176" w:rsidRPr="00514AC2">
        <w:rPr>
          <w:rFonts w:ascii="Arial" w:hAnsi="Arial" w:cs="Arial"/>
          <w:sz w:val="18"/>
          <w:szCs w:val="18"/>
        </w:rPr>
        <w:t xml:space="preserve"> ve</w:t>
      </w:r>
      <w:r w:rsidR="00D62606" w:rsidRPr="00514AC2">
        <w:rPr>
          <w:rFonts w:ascii="Arial" w:hAnsi="Arial" w:cs="Arial"/>
          <w:sz w:val="18"/>
          <w:szCs w:val="18"/>
        </w:rPr>
        <w:t xml:space="preserve"> </w:t>
      </w:r>
      <w:r w:rsidR="006B5176" w:rsidRPr="00514AC2">
        <w:rPr>
          <w:rFonts w:ascii="Arial" w:hAnsi="Arial" w:cs="Arial"/>
          <w:sz w:val="18"/>
          <w:szCs w:val="18"/>
        </w:rPr>
        <w:t xml:space="preserve">İş Sağlığı ve Güvenliği Eğitimleri hakkında belge </w:t>
      </w:r>
      <w:r w:rsidR="00D62606" w:rsidRPr="00514AC2">
        <w:rPr>
          <w:rFonts w:ascii="Arial" w:hAnsi="Arial" w:cs="Arial"/>
          <w:sz w:val="18"/>
          <w:szCs w:val="18"/>
        </w:rPr>
        <w:t>forma eklenmelidir.</w:t>
      </w:r>
    </w:p>
    <w:sectPr w:rsidR="003D4259" w:rsidRPr="00514AC2" w:rsidSect="00A64EEC">
      <w:headerReference w:type="default" r:id="rId9"/>
      <w:footerReference w:type="default" r:id="rId10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92F696" w14:textId="77777777" w:rsidR="00C13E20" w:rsidRDefault="00C13E20">
      <w:r>
        <w:separator/>
      </w:r>
    </w:p>
  </w:endnote>
  <w:endnote w:type="continuationSeparator" w:id="0">
    <w:p w14:paraId="26882E26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25246EA0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3A186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</w:t>
                          </w:r>
                          <w:r w:rsidR="00D6260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9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780B8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131D0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" o:allowincell="f" filled="f" stroked="f">
              <v:textbox inset="0,0,0,0">
                <w:txbxContent>
                  <w:p w14:paraId="33784F2C" w14:textId="25246EA0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3A1869">
                      <w:rPr>
                        <w:i/>
                        <w:iCs/>
                        <w:sz w:val="18"/>
                        <w:szCs w:val="18"/>
                      </w:rPr>
                      <w:t>7</w:t>
                    </w:r>
                    <w:r w:rsidR="00D62606">
                      <w:rPr>
                        <w:i/>
                        <w:iCs/>
                        <w:sz w:val="18"/>
                        <w:szCs w:val="18"/>
                      </w:rPr>
                      <w:t>9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780B88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6D6D2D8E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156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156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35156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35156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2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A5225E" w14:textId="77777777" w:rsidR="00C13E20" w:rsidRDefault="00C13E20">
      <w:r>
        <w:separator/>
      </w:r>
    </w:p>
  </w:footnote>
  <w:footnote w:type="continuationSeparator" w:id="0">
    <w:p w14:paraId="65451D7A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52415CA8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4546F8A7" w14:textId="01A8416D" w:rsidR="003A1869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BURSİYER </w:t>
                          </w:r>
                          <w:r w:rsidR="00D6260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AŞLATMA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309AE7D8" w14:textId="4C7BD27E" w:rsidR="001C647B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Gİ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02FBBB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4546F8A7" w14:textId="01A8416D" w:rsidR="003A1869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BURSİYER </w:t>
                    </w:r>
                    <w:r w:rsidR="00D62606">
                      <w:rPr>
                        <w:b/>
                        <w:bCs/>
                        <w:sz w:val="24"/>
                        <w:szCs w:val="24"/>
                      </w:rPr>
                      <w:t>BAŞLATMA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</w:p>
                  <w:p w14:paraId="309AE7D8" w14:textId="4C7BD27E" w:rsidR="001C647B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Gİ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08C7891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38102AA2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0"/>
        <w:szCs w:val="20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ABF53D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13"/>
  </w:num>
  <w:num w:numId="11">
    <w:abstractNumId w:val="2"/>
  </w:num>
  <w:num w:numId="12">
    <w:abstractNumId w:val="10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96563"/>
    <w:rsid w:val="002D7DEC"/>
    <w:rsid w:val="00327EB2"/>
    <w:rsid w:val="00351562"/>
    <w:rsid w:val="003702D0"/>
    <w:rsid w:val="0038776F"/>
    <w:rsid w:val="003A1869"/>
    <w:rsid w:val="003B11E4"/>
    <w:rsid w:val="003D4259"/>
    <w:rsid w:val="003F172D"/>
    <w:rsid w:val="004A6D96"/>
    <w:rsid w:val="004E17ED"/>
    <w:rsid w:val="00514AC2"/>
    <w:rsid w:val="005177A9"/>
    <w:rsid w:val="0054534A"/>
    <w:rsid w:val="00580F2F"/>
    <w:rsid w:val="005B3E64"/>
    <w:rsid w:val="00655DF0"/>
    <w:rsid w:val="006B5176"/>
    <w:rsid w:val="006D0362"/>
    <w:rsid w:val="00780B88"/>
    <w:rsid w:val="007A542F"/>
    <w:rsid w:val="00885917"/>
    <w:rsid w:val="00975B0E"/>
    <w:rsid w:val="009A1513"/>
    <w:rsid w:val="009C436F"/>
    <w:rsid w:val="00A27732"/>
    <w:rsid w:val="00A407A8"/>
    <w:rsid w:val="00A64EEC"/>
    <w:rsid w:val="00AA05E3"/>
    <w:rsid w:val="00AE1D04"/>
    <w:rsid w:val="00B34876"/>
    <w:rsid w:val="00BA6392"/>
    <w:rsid w:val="00BB29C1"/>
    <w:rsid w:val="00BE5674"/>
    <w:rsid w:val="00BF011F"/>
    <w:rsid w:val="00C13E20"/>
    <w:rsid w:val="00C375D8"/>
    <w:rsid w:val="00CD7E8C"/>
    <w:rsid w:val="00D07206"/>
    <w:rsid w:val="00D62606"/>
    <w:rsid w:val="00D735A9"/>
    <w:rsid w:val="00DE7AB0"/>
    <w:rsid w:val="00E11EC9"/>
    <w:rsid w:val="00E24C16"/>
    <w:rsid w:val="00E438C7"/>
    <w:rsid w:val="00E537AB"/>
    <w:rsid w:val="00E60D97"/>
    <w:rsid w:val="00E81BDF"/>
    <w:rsid w:val="00EC18B1"/>
    <w:rsid w:val="00ED6946"/>
    <w:rsid w:val="00EE64BC"/>
    <w:rsid w:val="00F01717"/>
    <w:rsid w:val="00F22851"/>
    <w:rsid w:val="00F60630"/>
    <w:rsid w:val="00F8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9153"/>
    <o:shapelayout v:ext="edit">
      <o:idmap v:ext="edit" data="1"/>
    </o:shapelayout>
  </w:shapeDefaults>
  <w:decimalSymbol w:val=","/>
  <w:listSeparator w:val=";"/>
  <w14:docId w14:val="6BD1473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F47DBB-E3AC-4029-87AA-FC2513467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363</Words>
  <Characters>2614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yma Atay</cp:lastModifiedBy>
  <cp:revision>49</cp:revision>
  <dcterms:created xsi:type="dcterms:W3CDTF">2021-06-30T11:54:00Z</dcterms:created>
  <dcterms:modified xsi:type="dcterms:W3CDTF">2023-11-0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